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13118e2</w:t>
        </w:r>
      </w:hyperlink>
      <w:r>
        <w:t xml:space="preserve"> </w:t>
      </w:r>
      <w:r>
        <w:t xml:space="preserve">on August 14,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197605"/>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197605"/>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ci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some enhancements can be made to ensure quality data is being transferred. These enhancements include improved data transaction handling, differentiation of intentional and inadvertent repeated measures, and a data staging area is implemented for quality control.</w:t>
      </w:r>
    </w:p>
    <w:p>
      <w:pPr>
        <w:pStyle w:val="BodyText"/>
      </w:pPr>
      <w:r>
        <w:t xml:space="preserve">DeltaBreed is integrated with at least eight other BrAPI community tools, and plans are in place to integrate with several more as the project continues. There is a BrAPI enabled connection, either in development or production,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 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r>
        <w:t xml:space="preserve">GitHub - ga4gh-metadata/SchemaBlocks: Building Blocks and Schemas for GA4GH Implementations.</w:t>
      </w:r>
      <w:r>
        <w:t xml:space="preserve"> </w:t>
      </w:r>
      <w:r>
        <w:rPr>
          <w:iCs/>
          <w:i/>
        </w:rPr>
        <w:t xml:space="preserve">GitHub</w:t>
      </w:r>
      <w:r>
        <w:t xml:space="preserve"> </w:t>
      </w:r>
      <w:hyperlink r:id="rId633">
        <w:r>
          <w:rPr>
            <w:rStyle w:val="Hyperlink"/>
          </w:rPr>
          <w:t xml:space="preserve">https://github.com/ga4gh-metadata/SchemaBlocks</w:t>
        </w:r>
      </w:hyperlink>
      <w:r>
        <w:t xml:space="preserve">.</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r>
        <w:t xml:space="preserve">GitHub - elixir-europe/plant-brapi-etl-faidare: Harvest and index meta data from BrAPI endpoints for data access through the plant-faidare data lookup portal (https://github.com/elixir-europe/plant-faidare).</w:t>
      </w:r>
      <w:r>
        <w:t xml:space="preserve"> </w:t>
      </w:r>
      <w:r>
        <w:rPr>
          <w:iCs/>
          <w:i/>
        </w:rPr>
        <w:t xml:space="preserve">GitHub</w:t>
      </w:r>
      <w:r>
        <w:t xml:space="preserve"> </w:t>
      </w:r>
      <w:hyperlink r:id="rId560">
        <w:r>
          <w:rPr>
            <w:rStyle w:val="Hyperlink"/>
          </w:rPr>
          <w:t xml:space="preserve">https://github.com/elixir-europe/plant-brapi-etl-faidare</w:t>
        </w:r>
      </w:hyperlink>
      <w:r>
        <w:t xml:space="preserve">.</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13118e2cf2a2d455e44529e79097f9ba591501cb"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13118e2cf2a2d455e44529e79097f9ba591501cb/"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13118e2cf2a2d455e44529e79097f9ba591501cb"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13118e2cf2a2d455e44529e79097f9ba591501cb/"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4T15:59:55Z</dcterms:created>
  <dcterms:modified xsi:type="dcterms:W3CDTF">2024-08-14T15: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